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BA4126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>In Machine Learning you provide input, a result and a then a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 abnormal data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</w:t>
      </w:r>
      <w:r w:rsidR="00E01645" w:rsidRPr="00E01645">
        <w:rPr>
          <w:rFonts w:cstheme="minorHAnsi"/>
          <w:color w:val="323130"/>
        </w:rPr>
        <w:t>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outliers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extracting relevant feature, scaling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and other </w:t>
      </w:r>
      <w:r w:rsidR="00E01645" w:rsidRPr="00E01645">
        <w:rPr>
          <w:rFonts w:cstheme="minorHAnsi"/>
          <w:color w:val="323130"/>
        </w:rPr>
        <w:t xml:space="preserve">pre-processing </w:t>
      </w:r>
      <w:r w:rsidR="00E01645" w:rsidRPr="00E01645">
        <w:rPr>
          <w:rFonts w:cstheme="minorHAnsi"/>
          <w:color w:val="323130"/>
        </w:rPr>
        <w:t>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</w:t>
      </w:r>
      <w:r>
        <w:t xml:space="preserve">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a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feed back on how good the action was </w:t>
      </w:r>
    </w:p>
    <w:p w14:paraId="1517B2AC" w14:textId="79F8B510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p w14:paraId="554711BC" w14:textId="01EE2EAE" w:rsidR="00F36647" w:rsidRDefault="00F36647" w:rsidP="00F36647"/>
    <w:p w14:paraId="298186BB" w14:textId="0671D9C2" w:rsidR="00F36647" w:rsidRDefault="00F36647">
      <w:r>
        <w:br w:type="page"/>
      </w:r>
    </w:p>
    <w:p w14:paraId="35B8E76A" w14:textId="326F6CB2" w:rsidR="00F36647" w:rsidRDefault="00387520" w:rsidP="00F657A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C39C3E6" wp14:editId="382A6878">
                <wp:simplePos x="0" y="0"/>
                <wp:positionH relativeFrom="column">
                  <wp:posOffset>3975100</wp:posOffset>
                </wp:positionH>
                <wp:positionV relativeFrom="paragraph">
                  <wp:posOffset>38100</wp:posOffset>
                </wp:positionV>
                <wp:extent cx="755650" cy="654050"/>
                <wp:effectExtent l="0" t="38100" r="635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5650" cy="654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4DD5B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13pt;margin-top:3pt;width:59.5pt;height:51.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85D77" wp14:editId="00632E5B">
                <wp:simplePos x="0" y="0"/>
                <wp:positionH relativeFrom="column">
                  <wp:posOffset>4787900</wp:posOffset>
                </wp:positionH>
                <wp:positionV relativeFrom="paragraph">
                  <wp:posOffset>-501650</wp:posOffset>
                </wp:positionV>
                <wp:extent cx="1771650" cy="1682750"/>
                <wp:effectExtent l="0" t="0" r="1905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DB6A2" w14:textId="6E090D23" w:rsidR="00387520" w:rsidRDefault="00387520" w:rsidP="00387520">
                            <w:pPr>
                              <w:jc w:val="center"/>
                            </w:pPr>
                            <w:r>
                              <w:t xml:space="preserve">Attributes that have a </w:t>
                            </w:r>
                            <w:r>
                              <w:t xml:space="preserve">high </w:t>
                            </w:r>
                            <w:r>
                              <w:t>correlation</w:t>
                            </w:r>
                            <w:r>
                              <w:t xml:space="preserve"> with the label </w:t>
                            </w:r>
                            <w:r>
                              <w:t xml:space="preserve"> </w:t>
                            </w:r>
                            <w:r>
                              <w:t>should be kept</w:t>
                            </w:r>
                            <w:r>
                              <w:t xml:space="preserve"> as they are adding value to our model.</w:t>
                            </w:r>
                          </w:p>
                          <w:p w14:paraId="7D643ED6" w14:textId="77777777" w:rsidR="00387520" w:rsidRDefault="00387520" w:rsidP="0038752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985D77" id="Rectangle 12" o:spid="_x0000_s1026" style="position:absolute;margin-left:377pt;margin-top:-39.5pt;width:139.5pt;height:132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" fillcolor="white [3201]" strokecolor="#70ad47 [3209]" strokeweight="1pt">
                <v:textbox>
                  <w:txbxContent>
                    <w:p w14:paraId="614DB6A2" w14:textId="6E090D23" w:rsidR="00387520" w:rsidRDefault="00387520" w:rsidP="00387520">
                      <w:pPr>
                        <w:jc w:val="center"/>
                      </w:pPr>
                      <w:r>
                        <w:t xml:space="preserve">Attributes that have a </w:t>
                      </w:r>
                      <w:r>
                        <w:t xml:space="preserve">high </w:t>
                      </w:r>
                      <w:r>
                        <w:t>correlation</w:t>
                      </w:r>
                      <w:r>
                        <w:t xml:space="preserve"> with the label </w:t>
                      </w:r>
                      <w:r>
                        <w:t xml:space="preserve"> </w:t>
                      </w:r>
                      <w:r>
                        <w:t>should be kept</w:t>
                      </w:r>
                      <w:r>
                        <w:t xml:space="preserve"> as they are adding value to our model.</w:t>
                      </w:r>
                    </w:p>
                    <w:p w14:paraId="7D643ED6" w14:textId="77777777" w:rsidR="00387520" w:rsidRDefault="00387520" w:rsidP="0038752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657A8">
        <w:t>Reading a confusion matrix</w:t>
      </w:r>
    </w:p>
    <w:p w14:paraId="707DBD91" w14:textId="48C3EF5B" w:rsidR="00F657A8" w:rsidRDefault="00F657A8" w:rsidP="00F657A8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A2824E" wp14:editId="75E73E84">
                <wp:simplePos x="0" y="0"/>
                <wp:positionH relativeFrom="column">
                  <wp:posOffset>4730750</wp:posOffset>
                </wp:positionH>
                <wp:positionV relativeFrom="paragraph">
                  <wp:posOffset>1358900</wp:posOffset>
                </wp:positionV>
                <wp:extent cx="1771650" cy="1682750"/>
                <wp:effectExtent l="0" t="0" r="1905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827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211C8F" w14:textId="01AD2CF9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</w:t>
                            </w:r>
                            <w:r>
                              <w:t xml:space="preserve"> </w:t>
                            </w:r>
                            <w:r w:rsidR="00387520">
                              <w:t>low correlation to our model can be removed as they are not adding value to our model.</w:t>
                            </w:r>
                          </w:p>
                          <w:p w14:paraId="3E51579E" w14:textId="435643AA" w:rsidR="00F657A8" w:rsidRDefault="00F657A8" w:rsidP="00F657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A2824E" id="Rectangle 11" o:spid="_x0000_s1027" style="position:absolute;margin-left:372.5pt;margin-top:107pt;width:139.5pt;height:132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" fillcolor="white [3201]" strokecolor="#70ad47 [3209]" strokeweight="1pt">
                <v:textbox>
                  <w:txbxContent>
                    <w:p w14:paraId="11211C8F" w14:textId="01AD2CF9" w:rsidR="00F657A8" w:rsidRDefault="00F657A8" w:rsidP="00F657A8">
                      <w:pPr>
                        <w:jc w:val="center"/>
                      </w:pPr>
                      <w:r>
                        <w:t>Attributes that have a</w:t>
                      </w:r>
                      <w:r>
                        <w:t xml:space="preserve"> </w:t>
                      </w:r>
                      <w:r w:rsidR="00387520">
                        <w:t>low correlation to our model can be removed as they are not adding value to our model.</w:t>
                      </w:r>
                    </w:p>
                    <w:p w14:paraId="3E51579E" w14:textId="435643AA" w:rsidR="00F657A8" w:rsidRDefault="00F657A8" w:rsidP="00F657A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50A1C5" wp14:editId="38640728">
                <wp:simplePos x="0" y="0"/>
                <wp:positionH relativeFrom="column">
                  <wp:posOffset>-120650</wp:posOffset>
                </wp:positionH>
                <wp:positionV relativeFrom="paragraph">
                  <wp:posOffset>3409950</wp:posOffset>
                </wp:positionV>
                <wp:extent cx="1771650" cy="144145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441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34BE8" w14:textId="6AD4CE15" w:rsidR="00F657A8" w:rsidRDefault="00F657A8" w:rsidP="00F657A8">
                            <w:pPr>
                              <w:jc w:val="center"/>
                            </w:pPr>
                            <w:r>
                              <w:t>Attributes that have a high correlation with each other and not the label can be removed.</w:t>
                            </w:r>
                          </w:p>
                          <w:p w14:paraId="00F2DA7E" w14:textId="62C5B242" w:rsidR="00F657A8" w:rsidRDefault="00F657A8" w:rsidP="00F657A8">
                            <w:pPr>
                              <w:jc w:val="center"/>
                            </w:pPr>
                            <w:r>
                              <w:t xml:space="preserve">As they do not add value to our </w:t>
                            </w:r>
                            <w:r w:rsidR="00387520">
                              <w:t>mode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50A1C5" id="Rectangle 10" o:spid="_x0000_s1028" style="position:absolute;margin-left:-9.5pt;margin-top:268.5pt;width:139.5pt;height:113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" fillcolor="white [3201]" strokecolor="#70ad47 [3209]" strokeweight="1pt">
                <v:textbox>
                  <w:txbxContent>
                    <w:p w14:paraId="6C634BE8" w14:textId="6AD4CE15" w:rsidR="00F657A8" w:rsidRDefault="00F657A8" w:rsidP="00F657A8">
                      <w:pPr>
                        <w:jc w:val="center"/>
                      </w:pPr>
                      <w:r>
                        <w:t>Attributes that have a high correlation with each other and not the label can be removed.</w:t>
                      </w:r>
                    </w:p>
                    <w:p w14:paraId="00F2DA7E" w14:textId="62C5B242" w:rsidR="00F657A8" w:rsidRDefault="00F657A8" w:rsidP="00F657A8">
                      <w:pPr>
                        <w:jc w:val="center"/>
                      </w:pPr>
                      <w:r>
                        <w:t xml:space="preserve">As they do not add value to our </w:t>
                      </w:r>
                      <w:r w:rsidR="00387520">
                        <w:t>model</w:t>
                      </w:r>
                      <w: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79C059" wp14:editId="7C779264">
                <wp:simplePos x="0" y="0"/>
                <wp:positionH relativeFrom="column">
                  <wp:posOffset>914400</wp:posOffset>
                </wp:positionH>
                <wp:positionV relativeFrom="paragraph">
                  <wp:posOffset>2343150</wp:posOffset>
                </wp:positionV>
                <wp:extent cx="1936750" cy="812800"/>
                <wp:effectExtent l="38100" t="0" r="25400" b="635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36750" cy="812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3BF291" id="Straight Arrow Connector 8" o:spid="_x0000_s1026" type="#_x0000_t32" style="position:absolute;margin-left:1in;margin-top:184.5pt;width:152.5pt;height:64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D9316B" wp14:editId="1DE45473">
                <wp:simplePos x="0" y="0"/>
                <wp:positionH relativeFrom="column">
                  <wp:posOffset>838200</wp:posOffset>
                </wp:positionH>
                <wp:positionV relativeFrom="paragraph">
                  <wp:posOffset>2330450</wp:posOffset>
                </wp:positionV>
                <wp:extent cx="469900" cy="717550"/>
                <wp:effectExtent l="38100" t="0" r="25400" b="635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717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38AE5" id="Straight Arrow Connector 9" o:spid="_x0000_s1026" type="#_x0000_t32" style="position:absolute;margin-left:66pt;margin-top:183.5pt;width:37pt;height:56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34274" wp14:editId="686E2236">
                <wp:simplePos x="0" y="0"/>
                <wp:positionH relativeFrom="column">
                  <wp:posOffset>4083050</wp:posOffset>
                </wp:positionH>
                <wp:positionV relativeFrom="paragraph">
                  <wp:posOffset>1236981</wp:posOffset>
                </wp:positionV>
                <wp:extent cx="889000" cy="45719"/>
                <wp:effectExtent l="0" t="57150" r="25400" b="501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8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31068" id="Straight Arrow Connector 7" o:spid="_x0000_s1026" type="#_x0000_t32" style="position:absolute;margin-left:321.5pt;margin-top:97.4pt;width:70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DEAC0B" wp14:editId="6B6959F6">
                <wp:simplePos x="0" y="0"/>
                <wp:positionH relativeFrom="margin">
                  <wp:posOffset>3790950</wp:posOffset>
                </wp:positionH>
                <wp:positionV relativeFrom="paragraph">
                  <wp:posOffset>425450</wp:posOffset>
                </wp:positionV>
                <wp:extent cx="323850" cy="330200"/>
                <wp:effectExtent l="0" t="0" r="1905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7941D5" id="Rectangle 5" o:spid="_x0000_s1026" style="position:absolute;margin-left:298.5pt;margin-top:33.5pt;width:25.5pt;height:26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56990F" wp14:editId="2C2D850C">
                <wp:simplePos x="0" y="0"/>
                <wp:positionH relativeFrom="margin">
                  <wp:posOffset>1301750</wp:posOffset>
                </wp:positionH>
                <wp:positionV relativeFrom="paragraph">
                  <wp:posOffset>2032000</wp:posOffset>
                </wp:positionV>
                <wp:extent cx="323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5F6D46" id="Rectangle 4" o:spid="_x0000_s1026" style="position:absolute;margin-left:102.5pt;margin-top:160pt;width:25.5pt;height:26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0F8DE8" wp14:editId="3319B426">
                <wp:simplePos x="0" y="0"/>
                <wp:positionH relativeFrom="margin">
                  <wp:posOffset>3765550</wp:posOffset>
                </wp:positionH>
                <wp:positionV relativeFrom="paragraph">
                  <wp:posOffset>1073150</wp:posOffset>
                </wp:positionV>
                <wp:extent cx="323850" cy="3365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6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49BAD8" id="Rectangle 3" o:spid="_x0000_s1026" style="position:absolute;margin-left:296.5pt;margin-top:84.5pt;width:25.5pt;height:26.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5A23C3" wp14:editId="05C459DC">
                <wp:simplePos x="0" y="0"/>
                <wp:positionH relativeFrom="margin">
                  <wp:posOffset>2707005</wp:posOffset>
                </wp:positionH>
                <wp:positionV relativeFrom="paragraph">
                  <wp:posOffset>2019300</wp:posOffset>
                </wp:positionV>
                <wp:extent cx="323850" cy="330200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C609F2" id="Rectangle 2" o:spid="_x0000_s1026" style="position:absolute;margin-left:213.15pt;margin-top:159pt;width:25.5pt;height:26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" filled="f" strokecolor="yellow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6631300" wp14:editId="311ADB46">
            <wp:extent cx="5086200" cy="3689985"/>
            <wp:effectExtent l="0" t="0" r="635" b="5715"/>
            <wp:docPr id="1" name="Picture 1" descr="A picture containing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reemap char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57" t="28379" r="23665" b="7032"/>
                    <a:stretch/>
                  </pic:blipFill>
                  <pic:spPr bwMode="auto">
                    <a:xfrm>
                      <a:off x="0" y="0"/>
                      <a:ext cx="5099362" cy="3699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E32145" w14:textId="25F70FB1" w:rsidR="00F657A8" w:rsidRDefault="00F657A8">
      <w:pPr>
        <w:rPr>
          <w:b/>
          <w:bCs/>
        </w:rPr>
      </w:pPr>
      <w:r>
        <w:rPr>
          <w:b/>
          <w:bCs/>
        </w:rPr>
        <w:br w:type="page"/>
      </w:r>
    </w:p>
    <w:p w14:paraId="1221BA6B" w14:textId="528E3D6E" w:rsidR="00FA1356" w:rsidRDefault="00FA1356">
      <w:pPr>
        <w:rPr>
          <w:b/>
          <w:bCs/>
        </w:rPr>
      </w:pPr>
      <w:r>
        <w:rPr>
          <w:b/>
          <w:bCs/>
        </w:rPr>
        <w:lastRenderedPageBreak/>
        <w:t xml:space="preserve">Logistic regression </w:t>
      </w:r>
    </w:p>
    <w:p w14:paraId="35D77416" w14:textId="1568CA4B" w:rsidR="00FA1356" w:rsidRDefault="00FA1356">
      <w:pPr>
        <w:rPr>
          <w:b/>
          <w:bCs/>
        </w:rPr>
      </w:pPr>
      <w:r>
        <w:rPr>
          <w:noProof/>
        </w:rPr>
        <w:drawing>
          <wp:inline distT="0" distB="0" distL="0" distR="0" wp14:anchorId="70256839" wp14:editId="4C4A9AC5">
            <wp:extent cx="5492750" cy="2489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13" t="14182" r="953" b="8607"/>
                    <a:stretch/>
                  </pic:blipFill>
                  <pic:spPr bwMode="auto">
                    <a:xfrm>
                      <a:off x="0" y="0"/>
                      <a:ext cx="549275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C6839" w14:textId="2411411B" w:rsidR="00FA1356" w:rsidRDefault="00FA1356">
      <w:r>
        <w:t>Drawing a line between the accepted and rejected data we can conclude which data will be most likely accepted and which data will most likely be rejected.</w:t>
      </w:r>
    </w:p>
    <w:p w14:paraId="44FB79BB" w14:textId="070FA8EB" w:rsidR="00FA1356" w:rsidRPr="00FA1356" w:rsidRDefault="00FA1356">
      <w:r>
        <w:t>In the above example all the blue dots will be accepted and the red dots will be rejected.</w:t>
      </w:r>
    </w:p>
    <w:p w14:paraId="550F8B52" w14:textId="224A86B1" w:rsidR="00FA1356" w:rsidRDefault="00FA1356">
      <w:pPr>
        <w:rPr>
          <w:b/>
          <w:bCs/>
        </w:rPr>
      </w:pPr>
      <w:r>
        <w:rPr>
          <w:b/>
          <w:bCs/>
        </w:rPr>
        <w:br w:type="page"/>
      </w:r>
    </w:p>
    <w:p w14:paraId="201DECF3" w14:textId="77777777" w:rsidR="00FA1356" w:rsidRDefault="00FA1356">
      <w:pPr>
        <w:rPr>
          <w:b/>
          <w:bCs/>
        </w:rPr>
      </w:pPr>
    </w:p>
    <w:p w14:paraId="40D7A244" w14:textId="4DDE655B" w:rsidR="00F36647" w:rsidRPr="00F36647" w:rsidRDefault="00F36647" w:rsidP="00F36647">
      <w:pPr>
        <w:rPr>
          <w:b/>
          <w:bCs/>
        </w:rPr>
      </w:pPr>
      <w:r w:rsidRPr="00F36647">
        <w:rPr>
          <w:b/>
          <w:bCs/>
        </w:rPr>
        <w:t>Exam notes to get better marks from Dr Trang</w:t>
      </w:r>
    </w:p>
    <w:p w14:paraId="07F15418" w14:textId="25B64E72" w:rsidR="00434941" w:rsidRDefault="00434941" w:rsidP="00F36647">
      <w:r>
        <w:t>Restart and clear output from Jupiter note book kernel so your course work could be valid</w:t>
      </w:r>
    </w:p>
    <w:p w14:paraId="6ECB0C88" w14:textId="207A1E83" w:rsidR="00F36647" w:rsidRDefault="00F36647" w:rsidP="00F36647">
      <w:r>
        <w:t>Keep the header names because you will need them latter to get access to the value of each column.</w:t>
      </w:r>
    </w:p>
    <w:p w14:paraId="4D54BF6E" w14:textId="7E25F25B" w:rsidR="00F36647" w:rsidRDefault="00F36647" w:rsidP="00F36647">
      <w:r>
        <w:t>Not keeping them is not a good idea.</w:t>
      </w:r>
    </w:p>
    <w:p w14:paraId="10CF83AC" w14:textId="15D9245F" w:rsidR="00F36647" w:rsidRDefault="00F36647" w:rsidP="00F36647">
      <w:r>
        <w:t>Keep the sample size above 1000 samples.</w:t>
      </w:r>
    </w:p>
    <w:p w14:paraId="46551393" w14:textId="4D685C00" w:rsidR="00016C1B" w:rsidRDefault="00016C1B" w:rsidP="00F36647">
      <w:r>
        <w:t xml:space="preserve">We are trying to generalize what the future of something should be  </w:t>
      </w:r>
    </w:p>
    <w:p w14:paraId="379E4D08" w14:textId="686A9C46" w:rsidR="00A90A8F" w:rsidRDefault="00A90A8F" w:rsidP="00F36647">
      <w:r>
        <w:t>It is bad practice to use label encoder on features</w:t>
      </w:r>
    </w:p>
    <w:p w14:paraId="7F8FA07E" w14:textId="77777777" w:rsidR="00F36647" w:rsidRDefault="00F36647" w:rsidP="00F36647"/>
    <w:sectPr w:rsidR="00F36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820CA8" w14:textId="77777777" w:rsidR="00C742C8" w:rsidRDefault="00C742C8" w:rsidP="00F657A8">
      <w:pPr>
        <w:spacing w:after="0" w:line="240" w:lineRule="auto"/>
      </w:pPr>
      <w:r>
        <w:separator/>
      </w:r>
    </w:p>
  </w:endnote>
  <w:endnote w:type="continuationSeparator" w:id="0">
    <w:p w14:paraId="708BE327" w14:textId="77777777" w:rsidR="00C742C8" w:rsidRDefault="00C742C8" w:rsidP="00F657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6ED4B" w14:textId="77777777" w:rsidR="00C742C8" w:rsidRDefault="00C742C8" w:rsidP="00F657A8">
      <w:pPr>
        <w:spacing w:after="0" w:line="240" w:lineRule="auto"/>
      </w:pPr>
      <w:r>
        <w:separator/>
      </w:r>
    </w:p>
  </w:footnote>
  <w:footnote w:type="continuationSeparator" w:id="0">
    <w:p w14:paraId="78F2EBEC" w14:textId="77777777" w:rsidR="00C742C8" w:rsidRDefault="00C742C8" w:rsidP="00F657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9"/>
  </w:num>
  <w:num w:numId="5">
    <w:abstractNumId w:val="11"/>
  </w:num>
  <w:num w:numId="6">
    <w:abstractNumId w:val="6"/>
  </w:num>
  <w:num w:numId="7">
    <w:abstractNumId w:val="13"/>
  </w:num>
  <w:num w:numId="8">
    <w:abstractNumId w:val="0"/>
  </w:num>
  <w:num w:numId="9">
    <w:abstractNumId w:val="4"/>
  </w:num>
  <w:num w:numId="10">
    <w:abstractNumId w:val="1"/>
  </w:num>
  <w:num w:numId="11">
    <w:abstractNumId w:val="14"/>
  </w:num>
  <w:num w:numId="12">
    <w:abstractNumId w:val="12"/>
  </w:num>
  <w:num w:numId="13">
    <w:abstractNumId w:val="3"/>
  </w:num>
  <w:num w:numId="14">
    <w:abstractNumId w:val="5"/>
  </w:num>
  <w:num w:numId="15">
    <w:abstractNumId w:val="1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016C1B"/>
    <w:rsid w:val="001350C4"/>
    <w:rsid w:val="00216452"/>
    <w:rsid w:val="00387520"/>
    <w:rsid w:val="003E7734"/>
    <w:rsid w:val="00434941"/>
    <w:rsid w:val="004D59E6"/>
    <w:rsid w:val="00652C89"/>
    <w:rsid w:val="006D42F5"/>
    <w:rsid w:val="00A90A8F"/>
    <w:rsid w:val="00B34FF4"/>
    <w:rsid w:val="00C742C8"/>
    <w:rsid w:val="00C84983"/>
    <w:rsid w:val="00CF084B"/>
    <w:rsid w:val="00E01645"/>
    <w:rsid w:val="00F36647"/>
    <w:rsid w:val="00F657A8"/>
    <w:rsid w:val="00FA1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A8"/>
  </w:style>
  <w:style w:type="paragraph" w:styleId="Footer">
    <w:name w:val="footer"/>
    <w:basedOn w:val="Normal"/>
    <w:link w:val="FooterChar"/>
    <w:uiPriority w:val="99"/>
    <w:unhideWhenUsed/>
    <w:rsid w:val="00F657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Pages>5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3</cp:revision>
  <dcterms:created xsi:type="dcterms:W3CDTF">2021-10-23T11:00:00Z</dcterms:created>
  <dcterms:modified xsi:type="dcterms:W3CDTF">2021-10-23T20:47:00Z</dcterms:modified>
</cp:coreProperties>
</file>